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5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252"/>
        <w:gridCol w:w="7128"/>
        <w:gridCol w:w="90"/>
        <w:gridCol w:w="3330"/>
      </w:tblGrid>
      <w:tr w:rsidR="00436B7A" w:rsidRPr="00190A27" w:rsidTr="00436B7A">
        <w:trPr>
          <w:trHeight w:val="290"/>
        </w:trPr>
        <w:tc>
          <w:tcPr>
            <w:tcW w:w="13428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436B7A" w:rsidRPr="00955BA2" w:rsidRDefault="00436B7A" w:rsidP="00436B7A">
            <w:pPr>
              <w:jc w:val="both"/>
              <w:rPr>
                <w:rFonts w:ascii="Arial" w:hAnsi="Arial" w:cs="Arial"/>
                <w:b/>
                <w:sz w:val="28"/>
                <w:szCs w:val="28"/>
              </w:rPr>
            </w:pPr>
            <w:bookmarkStart w:id="0" w:name="_GoBack"/>
            <w:bookmarkEnd w:id="0"/>
            <w:r w:rsidRPr="00955BA2">
              <w:rPr>
                <w:rFonts w:ascii="Arial" w:hAnsi="Arial" w:cs="Arial"/>
                <w:b/>
                <w:sz w:val="28"/>
                <w:szCs w:val="28"/>
                <w:lang w:eastAsia="zh-TW"/>
              </w:rPr>
              <w:t xml:space="preserve">Table S1. </w:t>
            </w:r>
            <w:r w:rsidRPr="00955BA2">
              <w:rPr>
                <w:rFonts w:ascii="Arial" w:hAnsi="Arial" w:cs="Arial"/>
                <w:sz w:val="28"/>
                <w:szCs w:val="28"/>
                <w:lang w:eastAsia="zh-TW"/>
              </w:rPr>
              <w:t xml:space="preserve"> </w:t>
            </w:r>
            <w:r w:rsidRPr="00955BA2">
              <w:rPr>
                <w:rFonts w:ascii="Arial" w:hAnsi="Arial" w:cs="Arial"/>
                <w:b/>
                <w:sz w:val="28"/>
                <w:szCs w:val="28"/>
              </w:rPr>
              <w:t xml:space="preserve">Primers used for dsRNA synthesis and </w:t>
            </w:r>
            <w:proofErr w:type="spellStart"/>
            <w:r w:rsidRPr="00955BA2">
              <w:rPr>
                <w:rFonts w:ascii="Arial" w:hAnsi="Arial" w:cs="Arial"/>
                <w:b/>
                <w:sz w:val="28"/>
                <w:szCs w:val="28"/>
              </w:rPr>
              <w:t>qRT</w:t>
            </w:r>
            <w:proofErr w:type="spellEnd"/>
            <w:r w:rsidRPr="00955BA2">
              <w:rPr>
                <w:rFonts w:ascii="Arial" w:hAnsi="Arial" w:cs="Arial"/>
                <w:b/>
                <w:sz w:val="28"/>
                <w:szCs w:val="28"/>
              </w:rPr>
              <w:t xml:space="preserve">-PCR  </w:t>
            </w:r>
          </w:p>
        </w:tc>
      </w:tr>
      <w:tr w:rsidR="00436B7A" w:rsidRPr="00190A27" w:rsidTr="00436B7A">
        <w:trPr>
          <w:trHeight w:val="290"/>
        </w:trPr>
        <w:tc>
          <w:tcPr>
            <w:tcW w:w="288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436B7A" w:rsidRPr="00772188" w:rsidRDefault="00436B7A" w:rsidP="00436B7A">
            <w:pPr>
              <w:spacing w:before="60"/>
              <w:rPr>
                <w:rFonts w:ascii="Arial" w:hAnsi="Arial" w:cs="Arial"/>
                <w:b/>
                <w:lang w:eastAsia="zh-TW"/>
              </w:rPr>
            </w:pPr>
            <w:r w:rsidRPr="00772188">
              <w:rPr>
                <w:rFonts w:ascii="Arial" w:hAnsi="Arial" w:cs="Arial"/>
                <w:b/>
                <w:lang w:eastAsia="zh-TW"/>
              </w:rPr>
              <w:t>Primer name</w:t>
            </w:r>
          </w:p>
        </w:tc>
        <w:tc>
          <w:tcPr>
            <w:tcW w:w="712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436B7A" w:rsidRPr="004472CD" w:rsidRDefault="00436B7A" w:rsidP="00436B7A">
            <w:pPr>
              <w:spacing w:before="60"/>
              <w:rPr>
                <w:rFonts w:ascii="Arial" w:hAnsi="Arial" w:cs="Arial"/>
                <w:b/>
                <w:lang w:eastAsia="zh-TW"/>
              </w:rPr>
            </w:pPr>
            <w:r>
              <w:rPr>
                <w:rFonts w:ascii="Arial" w:hAnsi="Arial" w:cs="Arial"/>
                <w:b/>
                <w:lang w:eastAsia="zh-TW"/>
              </w:rPr>
              <w:t xml:space="preserve">                                   </w:t>
            </w:r>
            <w:r w:rsidRPr="004472CD">
              <w:rPr>
                <w:rFonts w:ascii="Arial" w:hAnsi="Arial" w:cs="Arial"/>
                <w:b/>
                <w:lang w:eastAsia="zh-TW"/>
              </w:rPr>
              <w:t xml:space="preserve">Sequences </w:t>
            </w:r>
            <w:r w:rsidR="00A42467">
              <w:rPr>
                <w:rFonts w:ascii="Arial" w:hAnsi="Arial" w:cs="Arial"/>
                <w:b/>
                <w:lang w:eastAsia="zh-TW"/>
              </w:rPr>
              <w:t>(5’-3’)</w:t>
            </w:r>
          </w:p>
        </w:tc>
        <w:tc>
          <w:tcPr>
            <w:tcW w:w="342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436B7A" w:rsidRPr="00772188" w:rsidRDefault="00436B7A" w:rsidP="00BA61A3">
            <w:pPr>
              <w:spacing w:before="60"/>
              <w:rPr>
                <w:rFonts w:ascii="Arial" w:hAnsi="Arial" w:cs="Arial"/>
                <w:b/>
                <w:lang w:eastAsia="zh-TW"/>
              </w:rPr>
            </w:pPr>
            <w:r>
              <w:rPr>
                <w:rFonts w:ascii="Arial" w:hAnsi="Arial" w:cs="Arial"/>
                <w:b/>
              </w:rPr>
              <w:t xml:space="preserve">           </w:t>
            </w:r>
            <w:r w:rsidR="00BA61A3">
              <w:rPr>
                <w:rFonts w:ascii="Arial" w:hAnsi="Arial" w:cs="Arial"/>
                <w:b/>
              </w:rPr>
              <w:t xml:space="preserve">           </w:t>
            </w:r>
            <w:r>
              <w:rPr>
                <w:rFonts w:ascii="Arial" w:hAnsi="Arial" w:cs="Arial"/>
                <w:b/>
              </w:rPr>
              <w:t>Gene ID</w:t>
            </w:r>
          </w:p>
        </w:tc>
      </w:tr>
      <w:tr w:rsidR="00436B7A" w:rsidRPr="00190A27" w:rsidTr="00436B7A">
        <w:trPr>
          <w:trHeight w:val="290"/>
        </w:trPr>
        <w:tc>
          <w:tcPr>
            <w:tcW w:w="13428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436B7A" w:rsidRPr="00436B7A" w:rsidRDefault="00436B7A" w:rsidP="00436B7A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 w:rsidRPr="00436B7A">
              <w:rPr>
                <w:rFonts w:ascii="Arial" w:hAnsi="Arial" w:cs="Arial"/>
                <w:b/>
                <w:sz w:val="22"/>
                <w:szCs w:val="22"/>
              </w:rPr>
              <w:t>For dsRNA synthesis</w:t>
            </w:r>
          </w:p>
        </w:tc>
      </w:tr>
      <w:tr w:rsidR="00436B7A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436B7A" w:rsidRPr="00A42467" w:rsidRDefault="00436B7A" w:rsidP="00436B7A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A42467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</w:t>
            </w:r>
            <w:r w:rsidR="005F0EB6" w:rsidRPr="00A42467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UO</w:t>
            </w:r>
            <w:r w:rsidRPr="00A42467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7F</w:t>
            </w:r>
          </w:p>
          <w:p w:rsidR="00436B7A" w:rsidRPr="00A42467" w:rsidRDefault="00436B7A" w:rsidP="005F0EB6">
            <w:pPr>
              <w:spacing w:before="60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A42467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</w:t>
            </w:r>
            <w:r w:rsidR="005F0EB6" w:rsidRPr="00A42467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UO</w:t>
            </w:r>
            <w:r w:rsidRPr="00A42467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7R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36B7A" w:rsidRPr="00A42467" w:rsidRDefault="00436B7A" w:rsidP="00436B7A">
            <w:pPr>
              <w:spacing w:before="60"/>
              <w:rPr>
                <w:rFonts w:ascii="Arial" w:hAnsi="Arial" w:cs="Arial"/>
                <w:sz w:val="20"/>
                <w:szCs w:val="20"/>
                <w:lang w:eastAsia="zh-TW"/>
              </w:rPr>
            </w:pPr>
            <w:r w:rsidRPr="00A42467">
              <w:rPr>
                <w:rFonts w:ascii="Arial" w:eastAsia="Times New Roman" w:hAnsi="Arial" w:cs="Arial"/>
                <w:sz w:val="20"/>
                <w:szCs w:val="20"/>
                <w:u w:val="single"/>
              </w:rPr>
              <w:t>TAATACGACTCACTATAGG</w:t>
            </w:r>
            <w:r w:rsidRPr="00F05532">
              <w:rPr>
                <w:rFonts w:ascii="Arial" w:eastAsia="Times New Roman" w:hAnsi="Arial" w:cs="Arial"/>
                <w:sz w:val="20"/>
                <w:szCs w:val="20"/>
                <w:u w:val="single"/>
              </w:rPr>
              <w:t>G</w:t>
            </w:r>
            <w:r w:rsidR="00F05532" w:rsidRPr="00F05532">
              <w:rPr>
                <w:rFonts w:ascii="Arial" w:hAnsi="Arial" w:cs="Arial"/>
                <w:sz w:val="20"/>
                <w:szCs w:val="20"/>
              </w:rPr>
              <w:t>GACTAGCAGCCGTCCAGTCA</w:t>
            </w:r>
          </w:p>
          <w:p w:rsidR="00436B7A" w:rsidRPr="00A42467" w:rsidRDefault="00436B7A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A42467">
              <w:rPr>
                <w:rFonts w:ascii="Arial" w:eastAsia="Times New Roman" w:hAnsi="Arial" w:cs="Arial"/>
                <w:sz w:val="20"/>
                <w:szCs w:val="20"/>
                <w:u w:val="single"/>
              </w:rPr>
              <w:t>TAATACGACTCACTATAGGG</w:t>
            </w:r>
            <w:r w:rsidR="00F05532" w:rsidRPr="00F05532">
              <w:rPr>
                <w:rFonts w:ascii="Arial" w:hAnsi="Arial" w:cs="Arial"/>
                <w:sz w:val="20"/>
                <w:szCs w:val="20"/>
              </w:rPr>
              <w:t>CTGATCAGGAAGGGGGAGTT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436B7A" w:rsidRPr="005235D5" w:rsidRDefault="00BA61A3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</w:t>
            </w:r>
            <w:r w:rsidR="00436B7A" w:rsidRPr="005235D5">
              <w:rPr>
                <w:rFonts w:ascii="Arial" w:hAnsi="Arial" w:cs="Arial"/>
                <w:sz w:val="20"/>
                <w:szCs w:val="20"/>
              </w:rPr>
              <w:t>AGAP</w:t>
            </w:r>
            <w:r w:rsidR="005235D5" w:rsidRPr="005235D5">
              <w:rPr>
                <w:rFonts w:ascii="Arial" w:hAnsi="Arial" w:cs="Arial"/>
                <w:sz w:val="20"/>
                <w:szCs w:val="20"/>
              </w:rPr>
              <w:t>008440</w:t>
            </w:r>
          </w:p>
          <w:p w:rsidR="00436B7A" w:rsidRPr="005235D5" w:rsidRDefault="00436B7A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36B7A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436B7A" w:rsidRPr="00A42467" w:rsidRDefault="00A42467" w:rsidP="00436B7A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A42467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GFP-</w:t>
            </w:r>
            <w:r w:rsidR="00436B7A" w:rsidRPr="00A42467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T7F  </w:t>
            </w:r>
          </w:p>
          <w:p w:rsidR="00436B7A" w:rsidRPr="00A42467" w:rsidRDefault="00A42467" w:rsidP="00436B7A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A42467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GFP-</w:t>
            </w:r>
            <w:r w:rsidR="00436B7A" w:rsidRPr="00A42467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7R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36B7A" w:rsidRPr="00A42467" w:rsidRDefault="00A42467" w:rsidP="00A42467">
            <w:pPr>
              <w:wordWrap w:val="0"/>
              <w:spacing w:line="247" w:lineRule="atLeast"/>
              <w:rPr>
                <w:rFonts w:ascii="Arial" w:hAnsi="Arial" w:cs="Arial"/>
                <w:sz w:val="20"/>
                <w:szCs w:val="20"/>
              </w:rPr>
            </w:pPr>
            <w:r w:rsidRPr="00A42467">
              <w:rPr>
                <w:rFonts w:ascii="Arial" w:eastAsia="Times New Roman" w:hAnsi="Arial" w:cs="Arial"/>
                <w:sz w:val="20"/>
                <w:szCs w:val="20"/>
                <w:u w:val="single"/>
              </w:rPr>
              <w:t>TTAATACGACTCACTATAGGG</w:t>
            </w:r>
            <w:r w:rsidRPr="00A42467">
              <w:rPr>
                <w:rFonts w:ascii="Arial" w:eastAsia="Times New Roman" w:hAnsi="Arial" w:cs="Arial"/>
                <w:sz w:val="20"/>
                <w:szCs w:val="20"/>
              </w:rPr>
              <w:t>AGAATGGTGAGCAAGGGCGAGGAGCTGT</w:t>
            </w:r>
          </w:p>
          <w:p w:rsidR="00436B7A" w:rsidRPr="00A42467" w:rsidRDefault="00A42467" w:rsidP="00A42467">
            <w:pPr>
              <w:spacing w:before="60"/>
              <w:rPr>
                <w:rFonts w:ascii="Arial" w:hAnsi="Arial" w:cs="Arial"/>
                <w:sz w:val="20"/>
                <w:szCs w:val="20"/>
                <w:lang w:eastAsia="zh-TW"/>
              </w:rPr>
            </w:pPr>
            <w:r w:rsidRPr="00A42467">
              <w:rPr>
                <w:rFonts w:ascii="Arial" w:eastAsia="Times New Roman" w:hAnsi="Arial" w:cs="Arial"/>
                <w:sz w:val="20"/>
                <w:szCs w:val="20"/>
                <w:u w:val="single"/>
              </w:rPr>
              <w:t>TTAATACGACTCACTATAGGG</w:t>
            </w:r>
            <w:r w:rsidRPr="00A42467">
              <w:rPr>
                <w:rFonts w:ascii="Arial" w:eastAsia="Times New Roman" w:hAnsi="Arial" w:cs="Arial"/>
                <w:sz w:val="20"/>
                <w:szCs w:val="20"/>
              </w:rPr>
              <w:t xml:space="preserve">AGATTACTTGTACAGCTCGTCCATGCC 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436B7A" w:rsidRPr="005235D5" w:rsidRDefault="00436B7A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5235D5"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</w:p>
          <w:p w:rsidR="00436B7A" w:rsidRPr="005235D5" w:rsidRDefault="00436B7A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36B7A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436B7A" w:rsidRDefault="00436B7A" w:rsidP="00436B7A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436B7A" w:rsidRPr="00436B7A" w:rsidRDefault="00436B7A" w:rsidP="00436B7A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 w:rsidRPr="00436B7A">
              <w:rPr>
                <w:rFonts w:ascii="Arial" w:hAnsi="Arial" w:cs="Arial"/>
                <w:b/>
                <w:sz w:val="22"/>
                <w:szCs w:val="22"/>
              </w:rPr>
              <w:t xml:space="preserve">For </w:t>
            </w:r>
            <w:proofErr w:type="spellStart"/>
            <w:r w:rsidRPr="00436B7A">
              <w:rPr>
                <w:rFonts w:ascii="Arial" w:hAnsi="Arial" w:cs="Arial"/>
                <w:b/>
                <w:sz w:val="22"/>
                <w:szCs w:val="22"/>
              </w:rPr>
              <w:t>qRT</w:t>
            </w:r>
            <w:proofErr w:type="spellEnd"/>
            <w:r w:rsidRPr="00436B7A">
              <w:rPr>
                <w:rFonts w:ascii="Arial" w:hAnsi="Arial" w:cs="Arial"/>
                <w:b/>
                <w:sz w:val="22"/>
                <w:szCs w:val="22"/>
              </w:rPr>
              <w:t>-PCR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36B7A" w:rsidRPr="00A42467" w:rsidRDefault="00436B7A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436B7A" w:rsidRPr="005235D5" w:rsidRDefault="00436B7A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6BE7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A36BE7" w:rsidRPr="005235D5" w:rsidRDefault="00A36BE7" w:rsidP="00A36BE7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XDH</w:t>
            </w:r>
            <w:r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qF</w:t>
            </w:r>
            <w:proofErr w:type="spellEnd"/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36BE7" w:rsidRPr="00A36BE7" w:rsidRDefault="00A36BE7" w:rsidP="00436B7A">
            <w:pPr>
              <w:spacing w:before="60"/>
              <w:rPr>
                <w:rFonts w:ascii="Arial" w:hAnsi="Arial" w:cs="Arial"/>
                <w:color w:val="58585B"/>
                <w:shd w:val="clear" w:color="auto" w:fill="FFFFFF"/>
              </w:rPr>
            </w:pPr>
            <w:r w:rsidRPr="00A36BE7">
              <w:rPr>
                <w:rFonts w:ascii="Arial" w:hAnsi="Arial" w:cs="Arial"/>
                <w:sz w:val="20"/>
                <w:szCs w:val="20"/>
              </w:rPr>
              <w:t>AATTCACTGCTCCGAAACGG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A36BE7" w:rsidRPr="005235D5" w:rsidRDefault="00A36BE7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AGAP013758</w:t>
            </w:r>
          </w:p>
        </w:tc>
      </w:tr>
      <w:tr w:rsidR="00A36BE7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A36BE7" w:rsidRPr="005235D5" w:rsidRDefault="00A36BE7" w:rsidP="00A36BE7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XDH</w:t>
            </w:r>
            <w:r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qR</w:t>
            </w:r>
            <w:proofErr w:type="spellEnd"/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                                                               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36BE7" w:rsidRPr="00A36BE7" w:rsidRDefault="00A36BE7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A36BE7">
              <w:rPr>
                <w:rFonts w:ascii="Arial" w:hAnsi="Arial" w:cs="Arial"/>
                <w:sz w:val="20"/>
                <w:szCs w:val="20"/>
              </w:rPr>
              <w:t>GTAGGGCTCTAGGCGTGATT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A36BE7" w:rsidRDefault="00A36BE7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36B7A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436B7A" w:rsidRPr="005235D5" w:rsidRDefault="00436B7A" w:rsidP="00436B7A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</w:t>
            </w:r>
            <w:r w:rsidR="00F05532"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UO</w:t>
            </w:r>
            <w:r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qF</w:t>
            </w:r>
            <w:proofErr w:type="spellEnd"/>
          </w:p>
          <w:p w:rsidR="00436B7A" w:rsidRPr="005235D5" w:rsidRDefault="00436B7A" w:rsidP="00F05532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</w:t>
            </w:r>
            <w:r w:rsidR="00F05532"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UO</w:t>
            </w:r>
            <w:r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qR</w:t>
            </w:r>
            <w:proofErr w:type="spellEnd"/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05532" w:rsidRPr="005235D5" w:rsidRDefault="00F05532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5235D5">
              <w:rPr>
                <w:rFonts w:ascii="Arial" w:hAnsi="Arial" w:cs="Arial"/>
                <w:sz w:val="20"/>
                <w:szCs w:val="20"/>
              </w:rPr>
              <w:t xml:space="preserve">GTCCAGAACACGCTCTACCT </w:t>
            </w:r>
          </w:p>
          <w:p w:rsidR="00436B7A" w:rsidRPr="005235D5" w:rsidRDefault="00F05532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5235D5">
              <w:rPr>
                <w:rFonts w:ascii="Arial" w:hAnsi="Arial" w:cs="Arial"/>
                <w:sz w:val="20"/>
                <w:szCs w:val="20"/>
              </w:rPr>
              <w:t>TTCACCACCTTCGGGAACTT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436B7A" w:rsidRPr="005235D5" w:rsidRDefault="00436B7A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5235D5"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 w:rsidR="005235D5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Pr="005235D5">
              <w:rPr>
                <w:rFonts w:ascii="Arial" w:hAnsi="Arial" w:cs="Arial"/>
                <w:sz w:val="20"/>
                <w:szCs w:val="20"/>
              </w:rPr>
              <w:t>AGAP</w:t>
            </w:r>
            <w:r w:rsidR="005235D5" w:rsidRPr="005235D5">
              <w:rPr>
                <w:rFonts w:ascii="Arial" w:hAnsi="Arial" w:cs="Arial"/>
                <w:sz w:val="20"/>
                <w:szCs w:val="20"/>
              </w:rPr>
              <w:t>008440</w:t>
            </w:r>
          </w:p>
          <w:p w:rsidR="00436B7A" w:rsidRPr="005235D5" w:rsidRDefault="00436B7A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5235D5">
              <w:rPr>
                <w:rFonts w:ascii="Arial" w:hAnsi="Arial" w:cs="Arial"/>
                <w:sz w:val="20"/>
                <w:szCs w:val="20"/>
              </w:rPr>
              <w:t xml:space="preserve">          </w:t>
            </w:r>
          </w:p>
        </w:tc>
      </w:tr>
      <w:tr w:rsidR="006F1281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6F1281" w:rsidRPr="005235D5" w:rsidRDefault="006F1281" w:rsidP="00436B7A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ALLNqF</w:t>
            </w:r>
            <w:proofErr w:type="spellEnd"/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F1281" w:rsidRPr="005235D5" w:rsidRDefault="006F1281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6F1281">
              <w:rPr>
                <w:rFonts w:ascii="Arial" w:hAnsi="Arial" w:cs="Arial"/>
                <w:sz w:val="20"/>
                <w:szCs w:val="20"/>
              </w:rPr>
              <w:t>TCACTGATCTATCAACGCACG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6F1281" w:rsidRPr="005235D5" w:rsidRDefault="006F1281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AGAP000239</w:t>
            </w:r>
          </w:p>
        </w:tc>
      </w:tr>
      <w:tr w:rsidR="001B013C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1B013C" w:rsidRDefault="006F1281" w:rsidP="001B013C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ALLNqR</w:t>
            </w:r>
            <w:proofErr w:type="spellEnd"/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013C" w:rsidRPr="001B013C" w:rsidRDefault="006F1281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6F1281">
              <w:rPr>
                <w:rFonts w:ascii="Arial" w:hAnsi="Arial" w:cs="Arial"/>
                <w:sz w:val="20"/>
                <w:szCs w:val="20"/>
              </w:rPr>
              <w:t>TCTTCAACCGATATGCTTCCTG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1B013C" w:rsidRPr="005235D5" w:rsidRDefault="001B013C" w:rsidP="001B013C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1281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6F1281" w:rsidRDefault="006F1281" w:rsidP="006F1281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ALLCqF</w:t>
            </w:r>
            <w:proofErr w:type="spellEnd"/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F1281" w:rsidRPr="001B013C" w:rsidRDefault="006F1281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6F1281">
              <w:rPr>
                <w:rFonts w:ascii="Arial" w:hAnsi="Arial" w:cs="Arial"/>
                <w:sz w:val="20"/>
                <w:szCs w:val="20"/>
              </w:rPr>
              <w:t>TTGGATGCTGCTGATGGAGA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6F1281" w:rsidRPr="005235D5" w:rsidRDefault="006F1281" w:rsidP="001B013C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AGAP004501</w:t>
            </w:r>
          </w:p>
        </w:tc>
      </w:tr>
      <w:tr w:rsidR="006F1281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6F1281" w:rsidRDefault="006F1281" w:rsidP="001B013C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ALLCqF</w:t>
            </w:r>
            <w:proofErr w:type="spellEnd"/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F1281" w:rsidRPr="001B013C" w:rsidRDefault="006F1281" w:rsidP="00436B7A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6F1281">
              <w:rPr>
                <w:rFonts w:ascii="Arial" w:hAnsi="Arial" w:cs="Arial"/>
                <w:sz w:val="20"/>
                <w:szCs w:val="20"/>
              </w:rPr>
              <w:t>TAATACGCACCAGTGAGGCT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6F1281" w:rsidRPr="005235D5" w:rsidRDefault="006F1281" w:rsidP="001B013C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1281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6F1281" w:rsidRPr="005235D5" w:rsidRDefault="006F1281" w:rsidP="006F1281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rps7qF</w:t>
            </w:r>
          </w:p>
          <w:p w:rsidR="006F1281" w:rsidRDefault="006F1281" w:rsidP="006F1281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oga-rps7qR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F1281" w:rsidRDefault="006F1281" w:rsidP="006F1281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5235D5">
              <w:rPr>
                <w:rFonts w:ascii="Arial" w:hAnsi="Arial" w:cs="Arial"/>
                <w:sz w:val="20"/>
                <w:szCs w:val="20"/>
              </w:rPr>
              <w:t xml:space="preserve">ACCACCATCGAACACAAAGTTGACACT  </w:t>
            </w:r>
          </w:p>
          <w:p w:rsidR="006F1281" w:rsidRPr="001B013C" w:rsidRDefault="006F1281" w:rsidP="006F1281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5235D5">
              <w:rPr>
                <w:rFonts w:ascii="Arial" w:hAnsi="Arial" w:cs="Arial"/>
                <w:sz w:val="20"/>
                <w:szCs w:val="20"/>
              </w:rPr>
              <w:t xml:space="preserve">CTCCGATCTTTCACATTCCAGTAGCAC   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6F1281" w:rsidRDefault="006F1281" w:rsidP="006F1281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235D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</w:t>
            </w:r>
            <w:r w:rsidRPr="005235D5">
              <w:rPr>
                <w:rFonts w:ascii="Arial" w:hAnsi="Arial" w:cs="Arial"/>
                <w:sz w:val="20"/>
                <w:szCs w:val="20"/>
              </w:rPr>
              <w:t>AGAP010592</w:t>
            </w:r>
          </w:p>
          <w:p w:rsidR="006F1281" w:rsidRPr="005235D5" w:rsidRDefault="006F1281" w:rsidP="006F1281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5235D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</w:t>
            </w:r>
          </w:p>
        </w:tc>
      </w:tr>
      <w:tr w:rsidR="006F1281" w:rsidRPr="00190A27" w:rsidTr="00436B7A">
        <w:trPr>
          <w:trHeight w:val="290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6F1281" w:rsidRPr="005235D5" w:rsidRDefault="006F1281" w:rsidP="006F1281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Universal bacterial 16s F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F1281" w:rsidRPr="005235D5" w:rsidRDefault="006F1281" w:rsidP="006F1281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1B013C">
              <w:rPr>
                <w:rFonts w:ascii="Arial" w:hAnsi="Arial" w:cs="Arial"/>
                <w:sz w:val="20"/>
                <w:szCs w:val="20"/>
              </w:rPr>
              <w:t>TCCTACGGGAGGCAGCAGT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:rsidR="006F1281" w:rsidRPr="005235D5" w:rsidRDefault="006F1281" w:rsidP="006F1281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5235D5"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</w:tr>
      <w:tr w:rsidR="006F1281" w:rsidRPr="00190A27" w:rsidTr="00702F8E">
        <w:trPr>
          <w:trHeight w:val="406"/>
        </w:trPr>
        <w:tc>
          <w:tcPr>
            <w:tcW w:w="262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6F1281" w:rsidRPr="005235D5" w:rsidRDefault="006F1281" w:rsidP="006F1281">
            <w:pPr>
              <w:spacing w:before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Universal bacterial 16s R</w:t>
            </w:r>
            <w:r w:rsidRPr="005235D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6F1281" w:rsidRPr="005235D5" w:rsidRDefault="006F1281" w:rsidP="006F1281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1B013C">
              <w:rPr>
                <w:rFonts w:ascii="Arial" w:hAnsi="Arial" w:cs="Arial"/>
                <w:sz w:val="20"/>
                <w:szCs w:val="20"/>
              </w:rPr>
              <w:t xml:space="preserve">GGACTACCAGGGTATCTAATCCTGTT 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6F1281" w:rsidRPr="005235D5" w:rsidRDefault="006F1281" w:rsidP="006F1281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77002" w:rsidRPr="00087FF8" w:rsidRDefault="00D77002" w:rsidP="00436B7A"/>
    <w:sectPr w:rsidR="00D77002" w:rsidRPr="00087FF8" w:rsidSect="007A4D6E">
      <w:pgSz w:w="15840" w:h="12240" w:orient="landscape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DA1NjCzNDI2s7RU0lEKTi0uzszPAykwrgUAxY5ORiwAAAA="/>
  </w:docVars>
  <w:rsids>
    <w:rsidRoot w:val="00787B45"/>
    <w:rsid w:val="00026A0A"/>
    <w:rsid w:val="00045EA8"/>
    <w:rsid w:val="00087FF8"/>
    <w:rsid w:val="00155630"/>
    <w:rsid w:val="00190A27"/>
    <w:rsid w:val="001B013C"/>
    <w:rsid w:val="002008D6"/>
    <w:rsid w:val="00240FA0"/>
    <w:rsid w:val="00281385"/>
    <w:rsid w:val="002858E8"/>
    <w:rsid w:val="002874BE"/>
    <w:rsid w:val="00306EFF"/>
    <w:rsid w:val="00322073"/>
    <w:rsid w:val="00335370"/>
    <w:rsid w:val="0036288D"/>
    <w:rsid w:val="003A11C6"/>
    <w:rsid w:val="003B2407"/>
    <w:rsid w:val="003D59CF"/>
    <w:rsid w:val="00423E99"/>
    <w:rsid w:val="00425157"/>
    <w:rsid w:val="00436B7A"/>
    <w:rsid w:val="004472CD"/>
    <w:rsid w:val="00465AE6"/>
    <w:rsid w:val="004D538F"/>
    <w:rsid w:val="004E4D64"/>
    <w:rsid w:val="005235D5"/>
    <w:rsid w:val="0054190C"/>
    <w:rsid w:val="005561C3"/>
    <w:rsid w:val="005F0EB6"/>
    <w:rsid w:val="006159FC"/>
    <w:rsid w:val="00656432"/>
    <w:rsid w:val="006B6BDD"/>
    <w:rsid w:val="006F1281"/>
    <w:rsid w:val="00702F8E"/>
    <w:rsid w:val="00761663"/>
    <w:rsid w:val="00772188"/>
    <w:rsid w:val="00787B45"/>
    <w:rsid w:val="007A4D6E"/>
    <w:rsid w:val="007F6382"/>
    <w:rsid w:val="00811B63"/>
    <w:rsid w:val="008B655F"/>
    <w:rsid w:val="009531E0"/>
    <w:rsid w:val="00955BA2"/>
    <w:rsid w:val="00967225"/>
    <w:rsid w:val="00976F3B"/>
    <w:rsid w:val="00A30DC2"/>
    <w:rsid w:val="00A36BE7"/>
    <w:rsid w:val="00A42467"/>
    <w:rsid w:val="00A607A8"/>
    <w:rsid w:val="00A66E0D"/>
    <w:rsid w:val="00BA61A3"/>
    <w:rsid w:val="00C07C44"/>
    <w:rsid w:val="00C41FC9"/>
    <w:rsid w:val="00C62077"/>
    <w:rsid w:val="00D17009"/>
    <w:rsid w:val="00D52F53"/>
    <w:rsid w:val="00D5730E"/>
    <w:rsid w:val="00D60647"/>
    <w:rsid w:val="00D77002"/>
    <w:rsid w:val="00D84022"/>
    <w:rsid w:val="00D9414D"/>
    <w:rsid w:val="00DA50C2"/>
    <w:rsid w:val="00DB24BA"/>
    <w:rsid w:val="00DF1C3F"/>
    <w:rsid w:val="00E31A08"/>
    <w:rsid w:val="00E55827"/>
    <w:rsid w:val="00E701A1"/>
    <w:rsid w:val="00EC4B85"/>
    <w:rsid w:val="00ED4D37"/>
    <w:rsid w:val="00ED55DA"/>
    <w:rsid w:val="00F05532"/>
    <w:rsid w:val="00F30813"/>
    <w:rsid w:val="00F47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70FD0AB-0C13-4A18-8E32-7538A7F69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B45"/>
    <w:rPr>
      <w:rFonts w:eastAsia="PMingLiU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31E0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link w:val="CaptionChar"/>
    <w:qFormat/>
    <w:locked/>
    <w:rsid w:val="009531E0"/>
    <w:rPr>
      <w:rFonts w:eastAsia="Batang"/>
      <w:b/>
      <w:bCs/>
      <w:sz w:val="20"/>
      <w:szCs w:val="20"/>
    </w:rPr>
  </w:style>
  <w:style w:type="character" w:customStyle="1" w:styleId="CaptionChar">
    <w:name w:val="Caption Char"/>
    <w:link w:val="Caption"/>
    <w:rsid w:val="009531E0"/>
    <w:rPr>
      <w:rFonts w:eastAsia="Batang"/>
      <w:b/>
      <w:bCs/>
      <w:sz w:val="20"/>
      <w:szCs w:val="20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087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6560D7-1AF7-42B1-A8C5-26B9889B0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PPAN BES-SET LTD</Company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okin</dc:creator>
  <cp:lastModifiedBy>Kwon, Hyeog S [ENT]</cp:lastModifiedBy>
  <cp:revision>2</cp:revision>
  <cp:lastPrinted>2013-08-16T14:29:00Z</cp:lastPrinted>
  <dcterms:created xsi:type="dcterms:W3CDTF">2021-10-13T15:18:00Z</dcterms:created>
  <dcterms:modified xsi:type="dcterms:W3CDTF">2021-10-13T15:18:00Z</dcterms:modified>
</cp:coreProperties>
</file>